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D3E85A" w14:textId="0C3CD417" w:rsidR="00FD3040" w:rsidRDefault="00366980">
      <w:pPr>
        <w:pStyle w:val="Title"/>
      </w:pPr>
      <w:r>
        <w:t>Feedback For Project Number</w:t>
      </w:r>
      <w:r w:rsidR="00332C2E">
        <w:t xml:space="preserve"> 01</w:t>
      </w:r>
    </w:p>
    <w:p w14:paraId="0785915A" w14:textId="77777777" w:rsidR="00FD3040" w:rsidRDefault="00366980">
      <w:pPr>
        <w:pStyle w:val="Heading2"/>
      </w:pPr>
      <w:bookmarkStart w:id="0" w:name="instructions"/>
      <w:r>
        <w:t>Instructions</w:t>
      </w:r>
    </w:p>
    <w:p w14:paraId="2A25D634" w14:textId="77777777" w:rsidR="00FD3040" w:rsidRDefault="00366980">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iCs/>
        </w:rPr>
        <w:t>your number as it aligns with the Google Document</w:t>
      </w:r>
      <w:r>
        <w:rPr>
          <w:i/>
          <w:iCs/>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08975EB0" w14:textId="77777777" w:rsidR="00FD3040" w:rsidRDefault="00366980">
      <w:pPr>
        <w:pStyle w:val="BodyText"/>
      </w:pPr>
      <w:r>
        <w:rPr>
          <w:b/>
          <w:bCs/>
        </w:rPr>
        <w:t>Be sure to change the name of the project in the title above and in the document titl</w:t>
      </w:r>
      <w:r>
        <w:rPr>
          <w:b/>
          <w:bCs/>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bCs/>
        </w:rPr>
        <w:t>Sunday, May 8th at 11:59pm CST</w:t>
      </w:r>
      <w:r>
        <w:t xml:space="preserve">. For ease you can use this markdown file to fill out your responses and knit which will produce a word </w:t>
      </w:r>
      <w:r>
        <w:t>document for you.</w:t>
      </w:r>
    </w:p>
    <w:p w14:paraId="32183897" w14:textId="77777777" w:rsidR="00FD3040" w:rsidRDefault="00366980">
      <w:pPr>
        <w:pStyle w:val="Heading2"/>
      </w:pPr>
      <w:bookmarkStart w:id="1" w:name="feedback-below"/>
      <w:bookmarkEnd w:id="0"/>
      <w:r>
        <w:t>Feedback Below</w:t>
      </w:r>
    </w:p>
    <w:p w14:paraId="663FCA9A" w14:textId="77777777" w:rsidR="00FD3040" w:rsidRDefault="00366980">
      <w:pPr>
        <w:pStyle w:val="FirstParagraph"/>
      </w:pPr>
      <w:r>
        <w:rPr>
          <w:b/>
          <w:bCs/>
        </w:rPr>
        <w:t>What did you first notice about this project?</w:t>
      </w:r>
      <w:r>
        <w:t xml:space="preserve"> I noticed that the app starts with a brief explanation of what it’s for, but maybe a title would of been easier and faster for the reader to get a sense of what it is.</w:t>
      </w:r>
    </w:p>
    <w:p w14:paraId="384C564E" w14:textId="77777777" w:rsidR="00FD3040" w:rsidRDefault="00366980">
      <w:pPr>
        <w:pStyle w:val="BodyText"/>
      </w:pPr>
      <w:r>
        <w:rPr>
          <w:b/>
          <w:bCs/>
        </w:rPr>
        <w:t xml:space="preserve">What was </w:t>
      </w:r>
      <w:r>
        <w:rPr>
          <w:b/>
          <w:bCs/>
        </w:rPr>
        <w:t>this project’s main story?</w:t>
      </w:r>
      <w:r>
        <w:t xml:space="preserve"> The app allows you to see basic statistics for men tennis players from the ATP tour.</w:t>
      </w:r>
    </w:p>
    <w:p w14:paraId="6397B870" w14:textId="77777777" w:rsidR="00FD3040" w:rsidRDefault="00366980">
      <w:pPr>
        <w:pStyle w:val="BodyText"/>
      </w:pPr>
      <w:r>
        <w:rPr>
          <w:b/>
          <w:bCs/>
        </w:rPr>
        <w:t>What were some areas of improvement?</w:t>
      </w:r>
      <w:r>
        <w:t xml:space="preserve"> I like that I can compare 5 players at a time and that I can choose which stats I want to check.</w:t>
      </w:r>
    </w:p>
    <w:p w14:paraId="4E8B932D" w14:textId="77777777" w:rsidR="00FD3040" w:rsidRDefault="00366980">
      <w:pPr>
        <w:pStyle w:val="BodyText"/>
      </w:pPr>
      <w:r>
        <w:rPr>
          <w:b/>
          <w:bCs/>
        </w:rPr>
        <w:t>What eleme</w:t>
      </w:r>
      <w:r>
        <w:rPr>
          <w:b/>
          <w:bCs/>
        </w:rPr>
        <w:t>nts would you add to this project?</w:t>
      </w:r>
      <w:r>
        <w:t xml:space="preserve"> I would add a list of players since I don’t watch tennis and don’t know the name of these. I would also add other graphs like a regression, to check how players have improved or worsen their game throughout the years.</w:t>
      </w:r>
    </w:p>
    <w:p w14:paraId="5B9A142A" w14:textId="77777777" w:rsidR="00FD3040" w:rsidRDefault="00366980">
      <w:pPr>
        <w:pStyle w:val="BodyText"/>
      </w:pPr>
      <w:r>
        <w:rPr>
          <w:b/>
          <w:bCs/>
        </w:rPr>
        <w:t>Wha</w:t>
      </w:r>
      <w:r>
        <w:rPr>
          <w:b/>
          <w:bCs/>
        </w:rPr>
        <w:t>t were some successful elements of this project?</w:t>
      </w:r>
      <w:r>
        <w:t xml:space="preserve"> I like that everything is within the shinyapp (code, data, and interactive graph). Very intuitive. </w:t>
      </w:r>
      <w:r>
        <w:rPr>
          <w:b/>
          <w:bCs/>
        </w:rPr>
        <w:t>Any other thoughts you would like to convey to your peer?</w:t>
      </w:r>
    </w:p>
    <w:p w14:paraId="410481E6" w14:textId="77777777" w:rsidR="00FD3040" w:rsidRDefault="00366980">
      <w:pPr>
        <w:pStyle w:val="BodyText"/>
      </w:pPr>
      <w:r>
        <w:t>Good job, this types of projects definitely are co</w:t>
      </w:r>
      <w:r>
        <w:t>ol and especially since we can apply them at work.</w:t>
      </w:r>
      <w:bookmarkEnd w:id="1"/>
    </w:p>
    <w:sectPr w:rsidR="00FD304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8CEEC06" w14:textId="77777777" w:rsidR="00366980" w:rsidRDefault="00366980">
      <w:pPr>
        <w:spacing w:after="0"/>
      </w:pPr>
      <w:r>
        <w:separator/>
      </w:r>
    </w:p>
  </w:endnote>
  <w:endnote w:type="continuationSeparator" w:id="0">
    <w:p w14:paraId="5934A089" w14:textId="77777777" w:rsidR="00366980" w:rsidRDefault="003669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30CD140" w14:textId="77777777" w:rsidR="00366980" w:rsidRDefault="00366980">
      <w:r>
        <w:separator/>
      </w:r>
    </w:p>
  </w:footnote>
  <w:footnote w:type="continuationSeparator" w:id="0">
    <w:p w14:paraId="2ECDE763" w14:textId="77777777" w:rsidR="00366980" w:rsidRDefault="003669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39DCF50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6418477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D3040"/>
    <w:rsid w:val="00332C2E"/>
    <w:rsid w:val="00366980"/>
    <w:rsid w:val="00FD304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632FC"/>
  <w15:docId w15:val="{2953C7BE-1421-4C8E-B955-ED8CADA489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42jxyeUAFtKT4EJ9R3uNlhOddUYBNlRj9eVhquv68M/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1</Pages>
  <Words>369</Words>
  <Characters>2030</Characters>
  <Application>Microsoft Office Word</Application>
  <DocSecurity>0</DocSecurity>
  <Lines>16</Lines>
  <Paragraphs>4</Paragraphs>
  <ScaleCrop>false</ScaleCrop>
  <Company/>
  <LinksUpToDate>false</LinksUpToDate>
  <CharactersWithSpaces>23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dc:title>
  <dc:creator/>
  <cp:keywords/>
  <cp:lastModifiedBy>Daniel Navarro</cp:lastModifiedBy>
  <cp:revision>2</cp:revision>
  <dcterms:created xsi:type="dcterms:W3CDTF">2022-05-02T01:51:00Z</dcterms:created>
  <dcterms:modified xsi:type="dcterms:W3CDTF">2022-05-02T01: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y fmtid="{D5CDD505-2E9C-101B-9397-08002B2CF9AE}" pid="3" name="word_document">
    <vt:lpwstr>default</vt:lpwstr>
  </property>
</Properties>
</file>